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p>
    <w:bookmarkStart w:id="20" w:name="X28a45081496d0b782a623dc9314b2f80a4db674"/>
    <w:p>
      <w:pPr>
        <w:pStyle w:val="Heading1"/>
      </w:pPr>
      <w:r>
        <w:t xml:space="preserve">Cover Letter for Professor Position at [Institution Name] in Ethiopia Addis Ababa</w:t>
      </w:r>
    </w:p>
    <w:p>
      <w:pPr>
        <w:pStyle w:val="FirstParagraph"/>
      </w:pPr>
      <w:r>
        <w:t xml:space="preserve">Dear [Hiring Committee/Chairperson's Name],</w:t>
      </w:r>
    </w:p>
    <w:p>
      <w:pPr>
        <w:pStyle w:val="BodyText"/>
      </w:pPr>
      <w:r>
        <w:t xml:space="preserve">It is with great enthusiasm that I submit my application for the Professor position at [Institution Name] in Ethiopia Addis Ababa. As an accomplished academic with a distinguished career in higher education, I am deeply committed to advancing knowledge, fostering innovation, and contributing to the intellectual and cultural fabric of Ethiopian academia. Ethiopia Addis Ababa, as the vibrant heart of East Africa and a hub for academic excellence, represents an ideal setting for me to further my professional mission while aligning with the institution’s vision of shaping future leaders and addressing global challenges through education.</w:t>
      </w:r>
    </w:p>
    <w:p>
      <w:pPr>
        <w:pStyle w:val="BodyText"/>
      </w:pPr>
      <w:r>
        <w:t xml:space="preserve">Throughout my career, I have dedicated myself to the pursuit of excellence in teaching, research, and community engagement. As a Professor, I have consistently demonstrated leadership in academic disciplines such as [your field], where my work has been recognized for its depth, originality, and societal impact. My research publications in peer-reviewed journals and contributions to international conferences reflect my commitment to advancing knowledge that resonates with both local and global audiences. In Ethiopia Addis Ababa, I am eager to build on this foundation by collaborating with colleagues, mentoring students, and contributing to the institution’s mission of fostering intellectual growth and innovation.</w:t>
      </w:r>
    </w:p>
    <w:p>
      <w:pPr>
        <w:pStyle w:val="BodyText"/>
      </w:pPr>
      <w:r>
        <w:t xml:space="preserve">What draws me most to [Institution Name] in Ethiopia Addis Ababa is its reputation as a premier academic institution that bridges traditional wisdom with modern scholarship. Ethiopia’s rich cultural heritage, coupled with its rapid development and focus on sustainable progress, creates an unparalleled environment for academic exploration. As a Professor, I am keen to engage with the unique challenges and opportunities present in this dynamic region. My experience working in diverse educational settings—from [mention previous institutions or countries]—has equipped me with the adaptability and cultural sensitivity necessary to thrive in Ethiopia’s academic ecosystem.</w:t>
      </w:r>
    </w:p>
    <w:p>
      <w:pPr>
        <w:pStyle w:val="BodyText"/>
      </w:pPr>
      <w:r>
        <w:t xml:space="preserve">My teaching philosophy centers on empowering students to think critically, innovate responsibly, and contribute meaningfully to their communities. In Ethiopia Addis Ababa, where the demand for skilled professionals in sectors such as [relevant fields] is growing rapidly, I aim to design curricula that are both rigorous and relevant. By integrating experiential learning, interdisciplinary approaches, and a focus on ethical leadership, I strive to prepare students not only for academic success but also for impactful careers that address real-world issues. For instance, my previous work on [mention specific projects or courses] has equipped me to develop programs that align with Ethiopia’s national development priorities, such as improving healthcare access, advancing environmental sustainability, or promoting economic equity.</w:t>
      </w:r>
    </w:p>
    <w:p>
      <w:pPr>
        <w:pStyle w:val="BodyText"/>
      </w:pPr>
      <w:r>
        <w:t xml:space="preserve">In addition to teaching, I am deeply committed to research that addresses pressing global and local challenges. My recent work on [specific research topic] has been funded by [granting organizations], and I have collaborated with institutions across Africa and beyond. In Ethiopia Addis Ababa, I am excited to extend this research agenda by partnering with local scholars, leveraging the region’s unique resources, and contributing to the university’s strategic goals. For example, my ongoing studies on [research area] could inform policies that enhance agricultural productivity in Ethiopia or support the preservation of indigenous knowledge systems. This collaborative approach aligns with [Institution Name]’s emphasis on community-driven research and its role as a catalyst for positive change.</w:t>
      </w:r>
    </w:p>
    <w:p>
      <w:pPr>
        <w:pStyle w:val="BodyText"/>
      </w:pPr>
      <w:r>
        <w:t xml:space="preserve">Moreover, I recognize that the role of a Professor extends beyond the classroom and laboratory. In Ethiopia Addis Ababa, where academia is increasingly seen as a driver of social transformation, I aim to engage with local communities through outreach initiatives, public lectures, and partnerships with NGOs and government agencies. My experience organizing workshops on [relevant topic] in [previous locations] has demonstrated my ability to bridge academic expertise with practical solutions. I am particularly interested in contributing to the development of Ethiopia’s higher education system by participating in faculty mentorship programs, curriculum design, and academic governance.</w:t>
      </w:r>
    </w:p>
    <w:p>
      <w:pPr>
        <w:pStyle w:val="BodyText"/>
      </w:pPr>
      <w:r>
        <w:t xml:space="preserve">What sets me apart as a candidate for this position is my unwavering dedication to both pedagogy and research, combined with a deep respect for the cultural and intellectual traditions of Ethiopia. I have long admired the resilience and creativity of Ethiopian scholars, who navigate complex challenges while maintaining a steadfast commitment to education. As a Professor in Ethiopia Addis Ababa, I am confident that my skills, experiences, and passion for teaching will enable me to make meaningful contributions to [Institution Name]’s academic community.</w:t>
      </w:r>
    </w:p>
    <w:p>
      <w:pPr>
        <w:pStyle w:val="BodyText"/>
      </w:pPr>
      <w:r>
        <w:t xml:space="preserve">I am particularly drawn to the opportunity to work within [Institution Name]’s vibrant campus life and its commitment to excellence. The university’s emphasis on fostering a collaborative environment, coupled with its location in Ethiopia Addis Ababa—a city that seamlessly blends tradition with modernity—creates an ideal setting for academic and personal growth. I am eager to contribute my expertise while learning from the rich diversity of perspectives that define this institution.</w:t>
      </w:r>
    </w:p>
    <w:p>
      <w:pPr>
        <w:pStyle w:val="BodyText"/>
      </w:pPr>
      <w:r>
        <w:t xml:space="preserve">Thank you for considering my application. I would be honored to discuss how my background, vision, and values align with the goals of [Institution Name] in Ethiopia Addis Ababa. I look forward to the possibility of contributing to a future where education continues to empower individuals and transform societie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dc:title>
  <dc:creator/>
  <cp:keywords/>
  <dcterms:created xsi:type="dcterms:W3CDTF">2026-07-21T05:01:04Z</dcterms:created>
  <dcterms:modified xsi:type="dcterms:W3CDTF">2026-07-21T05:01:04Z</dcterms:modified>
</cp:coreProperties>
</file>

<file path=docProps/custom.xml><?xml version="1.0" encoding="utf-8"?>
<Properties xmlns="http://schemas.openxmlformats.org/officeDocument/2006/custom-properties" xmlns:vt="http://schemas.openxmlformats.org/officeDocument/2006/docPropsVTypes"/>
</file>